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21d97e0056ced05a885b750552926a5510837c"/>
      <w:r>
        <w:rPr>
          <w:b/>
        </w:rPr>
        <w:t xml:space="preserve">ПРОТОКОЛ ПРО РЕЗУЛЬТАТИ ЗЕМЕЛЬНИХ ТОРГІВ № LRE001-UA-20230310-412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з питань комунального майна та земельних відносин виконавчого комітету Луб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6,0745 га кадастровий номер 5322884000:03:003:0159, яка розташована за межами с. Мацкова Лучка Лубен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6,0745 га кадастровий номер 5322884000:03:003:0159, яка розташована за межами с. Мацкова Лучка Лубен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738,7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821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7.04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з питань комунального майна та земельних відносин виконавчого комітету Лубенської міської р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43:46Z</dcterms:created>
  <dcterms:modified xsi:type="dcterms:W3CDTF">2024-05-20T19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